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245b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f23c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8487d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2T10:24:40Z</dcterms:created>
  <dcterms:modified xsi:type="dcterms:W3CDTF">2020-05-12T10:24:40Z</dcterms:modified>
</cp:coreProperties>
</file>